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758B" w:rsidRDefault="0050608D" w:rsidP="0050608D">
      <w:pPr>
        <w:pStyle w:val="Heading1"/>
        <w:spacing w:before="0" w:line="240" w:lineRule="auto"/>
        <w:jc w:val="center"/>
      </w:pPr>
      <w:r>
        <w:t>ICS 31</w:t>
      </w:r>
      <w:bookmarkStart w:id="0" w:name="_GoBack"/>
      <w:bookmarkEnd w:id="0"/>
      <w:r>
        <w:t>04</w:t>
      </w:r>
    </w:p>
    <w:p w:rsidR="00E8758B" w:rsidRDefault="00E8758B" w:rsidP="000F5920">
      <w:pPr>
        <w:pStyle w:val="Heading1"/>
        <w:spacing w:before="0" w:line="240" w:lineRule="auto"/>
        <w:jc w:val="center"/>
      </w:pPr>
      <w:r>
        <w:t>Lab 2</w:t>
      </w:r>
    </w:p>
    <w:p w:rsidR="00C903A9" w:rsidRDefault="00C903A9" w:rsidP="000F5920">
      <w:pPr>
        <w:pStyle w:val="Heading1"/>
        <w:spacing w:line="240" w:lineRule="auto"/>
      </w:pPr>
      <w:r>
        <w:t>Preliminaries</w:t>
      </w:r>
    </w:p>
    <w:p w:rsidR="00E8758B" w:rsidRPr="00C903A9" w:rsidRDefault="00C903A9" w:rsidP="000F5920">
      <w:pPr>
        <w:spacing w:after="0" w:line="240" w:lineRule="auto"/>
        <w:rPr>
          <w:sz w:val="24"/>
          <w:szCs w:val="24"/>
        </w:rPr>
      </w:pPr>
      <w:r w:rsidRPr="00C903A9">
        <w:rPr>
          <w:sz w:val="24"/>
          <w:szCs w:val="24"/>
        </w:rPr>
        <w:t xml:space="preserve">This lab is a continuation of lab 2 part 1 &amp; 2 </w:t>
      </w:r>
    </w:p>
    <w:p w:rsidR="009F5CFF" w:rsidRDefault="00E8758B" w:rsidP="000F5920">
      <w:pPr>
        <w:pStyle w:val="Heading1"/>
        <w:spacing w:line="240" w:lineRule="auto"/>
      </w:pPr>
      <w:r>
        <w:t>PART 3</w:t>
      </w:r>
    </w:p>
    <w:p w:rsidR="00C903A9" w:rsidRDefault="009A0D92" w:rsidP="000F5920">
      <w:pPr>
        <w:spacing w:line="240" w:lineRule="auto"/>
      </w:pPr>
      <w:r>
        <w:t xml:space="preserve">We </w:t>
      </w:r>
      <w:r w:rsidR="001E2A6A">
        <w:t xml:space="preserve">add </w:t>
      </w:r>
      <w:r>
        <w:t xml:space="preserve">a new control </w:t>
      </w:r>
      <w:r w:rsidR="004D7ED4">
        <w:t xml:space="preserve">in our form as shown below </w:t>
      </w:r>
    </w:p>
    <w:p w:rsidR="004D7ED4" w:rsidRDefault="006464CD" w:rsidP="00C903A9">
      <w:r>
        <w:rPr>
          <w:noProof/>
        </w:rPr>
        <w:drawing>
          <wp:inline distT="0" distB="0" distL="0" distR="0" wp14:anchorId="4C840FE4" wp14:editId="2C97653E">
            <wp:extent cx="5943600" cy="18688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4393" w:rsidRDefault="00135D68" w:rsidP="00C903A9">
      <w:r>
        <w:t xml:space="preserve">Then we create a class with member variables, getters and setters </w:t>
      </w:r>
      <w:r w:rsidR="002D32A9">
        <w:t xml:space="preserve">and methods as shown below. We name our file </w:t>
      </w:r>
      <w:r w:rsidR="002D32A9" w:rsidRPr="002D32A9">
        <w:t>fileUploader</w:t>
      </w:r>
      <w:r w:rsidR="002D32A9">
        <w:t xml:space="preserve">.php </w:t>
      </w:r>
    </w:p>
    <w:p w:rsidR="00C84393" w:rsidRDefault="000F5920" w:rsidP="00C903A9">
      <w:r>
        <w:rPr>
          <w:noProof/>
        </w:rPr>
        <w:drawing>
          <wp:inline distT="0" distB="0" distL="0" distR="0" wp14:anchorId="2652E6E8" wp14:editId="0DFB7DA1">
            <wp:extent cx="5942035" cy="4425351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69301" cy="4445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900" w:rsidRDefault="00C84393" w:rsidP="00C84393">
      <w:pPr>
        <w:tabs>
          <w:tab w:val="left" w:pos="1725"/>
        </w:tabs>
      </w:pPr>
      <w:r>
        <w:rPr>
          <w:noProof/>
        </w:rPr>
        <w:lastRenderedPageBreak/>
        <w:drawing>
          <wp:inline distT="0" distB="0" distL="0" distR="0" wp14:anchorId="0E58E2CD" wp14:editId="1BB5FB81">
            <wp:extent cx="5943600" cy="16719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216A" w:rsidRDefault="0022216A" w:rsidP="0022216A">
      <w:r>
        <w:t>Now create a folder called upload</w:t>
      </w:r>
      <w:r w:rsidR="003D0D6E">
        <w:t>s</w:t>
      </w:r>
      <w:r>
        <w:t xml:space="preserve"> where your file will be. </w:t>
      </w:r>
      <w:r w:rsidR="003D0D6E">
        <w:t>This is where our file will be</w:t>
      </w:r>
      <w:r w:rsidR="006344FB">
        <w:t>.</w:t>
      </w:r>
    </w:p>
    <w:p w:rsidR="006344FB" w:rsidRDefault="006344FB" w:rsidP="0022216A">
      <w:r w:rsidRPr="006344FB">
        <w:rPr>
          <w:b/>
        </w:rPr>
        <w:t>N/B:</w:t>
      </w:r>
      <w:r>
        <w:t xml:space="preserve"> Do not </w:t>
      </w:r>
      <w:r w:rsidR="006C65AE">
        <w:t xml:space="preserve">forget to alter your user table to accommodate </w:t>
      </w:r>
      <w:r w:rsidR="004F3B02">
        <w:t xml:space="preserve">the file table </w:t>
      </w:r>
    </w:p>
    <w:p w:rsidR="002D32A9" w:rsidRDefault="003F79B9" w:rsidP="003F79B9">
      <w:pPr>
        <w:pStyle w:val="Heading1"/>
      </w:pPr>
      <w:r>
        <w:t xml:space="preserve">Your task </w:t>
      </w:r>
    </w:p>
    <w:p w:rsidR="003F79B9" w:rsidRDefault="003F79B9" w:rsidP="003F79B9">
      <w:r>
        <w:t xml:space="preserve">Implement </w:t>
      </w:r>
      <w:r w:rsidR="006D4B40">
        <w:t xml:space="preserve">the functionality of </w:t>
      </w:r>
      <w:r w:rsidR="0044417C">
        <w:t xml:space="preserve">file upload in the class using the methods that have been provided. </w:t>
      </w:r>
      <w:r w:rsidR="00E34338">
        <w:t xml:space="preserve">If everything goes well </w:t>
      </w:r>
      <w:r w:rsidR="00C76518">
        <w:t xml:space="preserve">return true. </w:t>
      </w:r>
    </w:p>
    <w:p w:rsidR="00B86825" w:rsidRDefault="00B86825" w:rsidP="003F79B9">
      <w:r>
        <w:t>Then the code we have added in lab1.php will be valid as shown below</w:t>
      </w:r>
    </w:p>
    <w:p w:rsidR="00CB4407" w:rsidRDefault="00BF61DC" w:rsidP="003F79B9">
      <w:r>
        <w:rPr>
          <w:noProof/>
        </w:rPr>
        <w:drawing>
          <wp:inline distT="0" distB="0" distL="0" distR="0" wp14:anchorId="681C7A68" wp14:editId="00FDEED3">
            <wp:extent cx="5520906" cy="2145431"/>
            <wp:effectExtent l="0" t="0" r="381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15218"/>
                    <a:stretch/>
                  </pic:blipFill>
                  <pic:spPr bwMode="auto">
                    <a:xfrm>
                      <a:off x="0" y="0"/>
                      <a:ext cx="5578233" cy="21677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86825" w:rsidRDefault="00CB4407" w:rsidP="00CB4407">
      <w:pPr>
        <w:tabs>
          <w:tab w:val="left" w:pos="1291"/>
        </w:tabs>
      </w:pPr>
      <w:r>
        <w:t xml:space="preserve">In line </w:t>
      </w:r>
      <w:r w:rsidR="009246F6">
        <w:t>30, we check if both methods return true. If save() returns true and uploadFile() return false, we report a problem, which is of course wrong because user details</w:t>
      </w:r>
      <w:r w:rsidR="00F25DDA">
        <w:t xml:space="preserve"> would have been saved</w:t>
      </w:r>
      <w:r w:rsidR="009246F6">
        <w:t xml:space="preserve">. How would we ensure that </w:t>
      </w:r>
      <w:r w:rsidR="00F25DDA">
        <w:t xml:space="preserve">we report correctly i.e. if one of the actions is false, we falsify the other </w:t>
      </w:r>
      <w:r w:rsidR="00156B8F">
        <w:t>one?</w:t>
      </w:r>
      <w:r w:rsidR="00F25DDA">
        <w:t xml:space="preserve"> </w:t>
      </w:r>
    </w:p>
    <w:p w:rsidR="00156B8F" w:rsidRDefault="00156B8F" w:rsidP="00CB4407">
      <w:pPr>
        <w:tabs>
          <w:tab w:val="left" w:pos="1291"/>
        </w:tabs>
      </w:pPr>
      <w:r w:rsidRPr="00156B8F">
        <w:rPr>
          <w:b/>
        </w:rPr>
        <w:t>N/B</w:t>
      </w:r>
      <w:r>
        <w:t xml:space="preserve">: you must ensure that the file uploaded is </w:t>
      </w:r>
      <w:r w:rsidR="00FB56FA">
        <w:t xml:space="preserve">an image type and that </w:t>
      </w:r>
      <w:r w:rsidR="00987D05">
        <w:t xml:space="preserve">does not exceed 50 KBs. </w:t>
      </w:r>
    </w:p>
    <w:p w:rsidR="00DD7BAF" w:rsidRPr="00DD7BAF" w:rsidRDefault="00DD7BAF" w:rsidP="00DD7BAF">
      <w:pPr>
        <w:tabs>
          <w:tab w:val="left" w:pos="1291"/>
        </w:tabs>
        <w:jc w:val="center"/>
        <w:rPr>
          <w:b/>
          <w:i/>
        </w:rPr>
      </w:pPr>
      <w:r w:rsidRPr="00DD7BAF">
        <w:rPr>
          <w:b/>
          <w:i/>
        </w:rPr>
        <w:t>-This Lab is Complete-</w:t>
      </w:r>
    </w:p>
    <w:sectPr w:rsidR="00DD7BAF" w:rsidRPr="00DD7BAF" w:rsidSect="00C84393">
      <w:pgSz w:w="12240" w:h="15840"/>
      <w:pgMar w:top="117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42AE" w:rsidRDefault="004942AE" w:rsidP="00C84393">
      <w:pPr>
        <w:spacing w:after="0" w:line="240" w:lineRule="auto"/>
      </w:pPr>
      <w:r>
        <w:separator/>
      </w:r>
    </w:p>
  </w:endnote>
  <w:endnote w:type="continuationSeparator" w:id="0">
    <w:p w:rsidR="004942AE" w:rsidRDefault="004942AE" w:rsidP="00C843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42AE" w:rsidRDefault="004942AE" w:rsidP="00C84393">
      <w:pPr>
        <w:spacing w:after="0" w:line="240" w:lineRule="auto"/>
      </w:pPr>
      <w:r>
        <w:separator/>
      </w:r>
    </w:p>
  </w:footnote>
  <w:footnote w:type="continuationSeparator" w:id="0">
    <w:p w:rsidR="004942AE" w:rsidRDefault="004942AE" w:rsidP="00C8439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zY0MzCwsDQxNzNV0lEKTi0uzszPAykwrAUAi1isfywAAAA="/>
  </w:docVars>
  <w:rsids>
    <w:rsidRoot w:val="00F8480F"/>
    <w:rsid w:val="00001146"/>
    <w:rsid w:val="00001155"/>
    <w:rsid w:val="0000124F"/>
    <w:rsid w:val="00002B76"/>
    <w:rsid w:val="00006DC1"/>
    <w:rsid w:val="000077A3"/>
    <w:rsid w:val="00007D49"/>
    <w:rsid w:val="000142D9"/>
    <w:rsid w:val="00015A1A"/>
    <w:rsid w:val="00015A2B"/>
    <w:rsid w:val="0001734D"/>
    <w:rsid w:val="00017961"/>
    <w:rsid w:val="000223EA"/>
    <w:rsid w:val="000225ED"/>
    <w:rsid w:val="00023996"/>
    <w:rsid w:val="00026D06"/>
    <w:rsid w:val="00027ED3"/>
    <w:rsid w:val="00027F83"/>
    <w:rsid w:val="00031958"/>
    <w:rsid w:val="00033185"/>
    <w:rsid w:val="00033712"/>
    <w:rsid w:val="0003557F"/>
    <w:rsid w:val="0003699C"/>
    <w:rsid w:val="00037733"/>
    <w:rsid w:val="0004056F"/>
    <w:rsid w:val="0004218B"/>
    <w:rsid w:val="00043770"/>
    <w:rsid w:val="00043BE5"/>
    <w:rsid w:val="00044086"/>
    <w:rsid w:val="00044F28"/>
    <w:rsid w:val="00045DE1"/>
    <w:rsid w:val="0004763E"/>
    <w:rsid w:val="000479FF"/>
    <w:rsid w:val="000527CA"/>
    <w:rsid w:val="00052BA8"/>
    <w:rsid w:val="000530DA"/>
    <w:rsid w:val="0005528B"/>
    <w:rsid w:val="00055781"/>
    <w:rsid w:val="00057C23"/>
    <w:rsid w:val="000605E9"/>
    <w:rsid w:val="00062D06"/>
    <w:rsid w:val="0006466D"/>
    <w:rsid w:val="00070AC9"/>
    <w:rsid w:val="00072E85"/>
    <w:rsid w:val="000739E2"/>
    <w:rsid w:val="000741BF"/>
    <w:rsid w:val="00084F47"/>
    <w:rsid w:val="0008616D"/>
    <w:rsid w:val="0009078E"/>
    <w:rsid w:val="00090C2A"/>
    <w:rsid w:val="00093CF8"/>
    <w:rsid w:val="00094234"/>
    <w:rsid w:val="000A0C03"/>
    <w:rsid w:val="000A217C"/>
    <w:rsid w:val="000A2D29"/>
    <w:rsid w:val="000A3671"/>
    <w:rsid w:val="000A53A8"/>
    <w:rsid w:val="000A6FBE"/>
    <w:rsid w:val="000A7F04"/>
    <w:rsid w:val="000B00B9"/>
    <w:rsid w:val="000B12E5"/>
    <w:rsid w:val="000B294A"/>
    <w:rsid w:val="000B4612"/>
    <w:rsid w:val="000B5838"/>
    <w:rsid w:val="000B5B34"/>
    <w:rsid w:val="000B6682"/>
    <w:rsid w:val="000B674E"/>
    <w:rsid w:val="000C12E6"/>
    <w:rsid w:val="000C314F"/>
    <w:rsid w:val="000C318D"/>
    <w:rsid w:val="000C70C4"/>
    <w:rsid w:val="000C7C7D"/>
    <w:rsid w:val="000D02A8"/>
    <w:rsid w:val="000D3ECC"/>
    <w:rsid w:val="000D6F00"/>
    <w:rsid w:val="000D7DA4"/>
    <w:rsid w:val="000E0EE1"/>
    <w:rsid w:val="000E1168"/>
    <w:rsid w:val="000E1A65"/>
    <w:rsid w:val="000E1CC4"/>
    <w:rsid w:val="000E4418"/>
    <w:rsid w:val="000E6749"/>
    <w:rsid w:val="000E7D82"/>
    <w:rsid w:val="000F06B5"/>
    <w:rsid w:val="000F19E3"/>
    <w:rsid w:val="000F2678"/>
    <w:rsid w:val="000F2FC4"/>
    <w:rsid w:val="000F3CD2"/>
    <w:rsid w:val="000F5920"/>
    <w:rsid w:val="00100D2C"/>
    <w:rsid w:val="00103181"/>
    <w:rsid w:val="0010466B"/>
    <w:rsid w:val="00104DBF"/>
    <w:rsid w:val="001061C9"/>
    <w:rsid w:val="0011179E"/>
    <w:rsid w:val="00113375"/>
    <w:rsid w:val="001162CC"/>
    <w:rsid w:val="00117063"/>
    <w:rsid w:val="001209C8"/>
    <w:rsid w:val="00122380"/>
    <w:rsid w:val="001223FA"/>
    <w:rsid w:val="00124274"/>
    <w:rsid w:val="0012463C"/>
    <w:rsid w:val="00124801"/>
    <w:rsid w:val="00125F3E"/>
    <w:rsid w:val="0012614E"/>
    <w:rsid w:val="00127DF1"/>
    <w:rsid w:val="00131D84"/>
    <w:rsid w:val="001324EB"/>
    <w:rsid w:val="0013515D"/>
    <w:rsid w:val="00135D68"/>
    <w:rsid w:val="00137B19"/>
    <w:rsid w:val="00137DF6"/>
    <w:rsid w:val="00140230"/>
    <w:rsid w:val="001403DA"/>
    <w:rsid w:val="001404F1"/>
    <w:rsid w:val="0014057F"/>
    <w:rsid w:val="00141FB6"/>
    <w:rsid w:val="00142EAE"/>
    <w:rsid w:val="00144B97"/>
    <w:rsid w:val="0014550E"/>
    <w:rsid w:val="00146541"/>
    <w:rsid w:val="001466EB"/>
    <w:rsid w:val="001476A4"/>
    <w:rsid w:val="00147F9D"/>
    <w:rsid w:val="001500DA"/>
    <w:rsid w:val="00153590"/>
    <w:rsid w:val="00153C4E"/>
    <w:rsid w:val="00154002"/>
    <w:rsid w:val="00154E32"/>
    <w:rsid w:val="0015520E"/>
    <w:rsid w:val="00155CFD"/>
    <w:rsid w:val="001564E2"/>
    <w:rsid w:val="0015672A"/>
    <w:rsid w:val="001569B4"/>
    <w:rsid w:val="00156B8F"/>
    <w:rsid w:val="00160F2D"/>
    <w:rsid w:val="0016212E"/>
    <w:rsid w:val="001622D1"/>
    <w:rsid w:val="001644EC"/>
    <w:rsid w:val="00164D7B"/>
    <w:rsid w:val="00165B9A"/>
    <w:rsid w:val="0017121D"/>
    <w:rsid w:val="001716ED"/>
    <w:rsid w:val="001730A6"/>
    <w:rsid w:val="001816CB"/>
    <w:rsid w:val="00183666"/>
    <w:rsid w:val="001838B6"/>
    <w:rsid w:val="00184757"/>
    <w:rsid w:val="0018702F"/>
    <w:rsid w:val="00187500"/>
    <w:rsid w:val="00187897"/>
    <w:rsid w:val="00187E1F"/>
    <w:rsid w:val="00190901"/>
    <w:rsid w:val="001937EF"/>
    <w:rsid w:val="00194A4A"/>
    <w:rsid w:val="00195186"/>
    <w:rsid w:val="00195878"/>
    <w:rsid w:val="001A0B19"/>
    <w:rsid w:val="001A4A68"/>
    <w:rsid w:val="001A4F23"/>
    <w:rsid w:val="001A7C6C"/>
    <w:rsid w:val="001B108E"/>
    <w:rsid w:val="001B1F77"/>
    <w:rsid w:val="001B3B71"/>
    <w:rsid w:val="001B411D"/>
    <w:rsid w:val="001B4B0D"/>
    <w:rsid w:val="001B4B65"/>
    <w:rsid w:val="001B4FF7"/>
    <w:rsid w:val="001B622A"/>
    <w:rsid w:val="001C0072"/>
    <w:rsid w:val="001C1AE7"/>
    <w:rsid w:val="001C354D"/>
    <w:rsid w:val="001C5ACF"/>
    <w:rsid w:val="001C5EAB"/>
    <w:rsid w:val="001C7952"/>
    <w:rsid w:val="001D0462"/>
    <w:rsid w:val="001D0D65"/>
    <w:rsid w:val="001D29F9"/>
    <w:rsid w:val="001D4709"/>
    <w:rsid w:val="001D5E4A"/>
    <w:rsid w:val="001E0313"/>
    <w:rsid w:val="001E23C1"/>
    <w:rsid w:val="001E2564"/>
    <w:rsid w:val="001E2A6A"/>
    <w:rsid w:val="001E3422"/>
    <w:rsid w:val="001E52FC"/>
    <w:rsid w:val="001E6CD2"/>
    <w:rsid w:val="001F0E11"/>
    <w:rsid w:val="001F4004"/>
    <w:rsid w:val="00203117"/>
    <w:rsid w:val="00204D7D"/>
    <w:rsid w:val="00205B5B"/>
    <w:rsid w:val="00205C4A"/>
    <w:rsid w:val="0020683E"/>
    <w:rsid w:val="0020684B"/>
    <w:rsid w:val="00207307"/>
    <w:rsid w:val="00212200"/>
    <w:rsid w:val="00214816"/>
    <w:rsid w:val="0022169B"/>
    <w:rsid w:val="00221941"/>
    <w:rsid w:val="0022216A"/>
    <w:rsid w:val="00222828"/>
    <w:rsid w:val="00226040"/>
    <w:rsid w:val="00226CDB"/>
    <w:rsid w:val="00226FA2"/>
    <w:rsid w:val="00226FAD"/>
    <w:rsid w:val="0022710B"/>
    <w:rsid w:val="00230A27"/>
    <w:rsid w:val="00230F82"/>
    <w:rsid w:val="00231207"/>
    <w:rsid w:val="00232406"/>
    <w:rsid w:val="00232EC2"/>
    <w:rsid w:val="002336A7"/>
    <w:rsid w:val="002340E4"/>
    <w:rsid w:val="00234498"/>
    <w:rsid w:val="00234C1A"/>
    <w:rsid w:val="00237282"/>
    <w:rsid w:val="00237305"/>
    <w:rsid w:val="00245E59"/>
    <w:rsid w:val="00247855"/>
    <w:rsid w:val="002512AA"/>
    <w:rsid w:val="00251A48"/>
    <w:rsid w:val="00251EA5"/>
    <w:rsid w:val="002520DF"/>
    <w:rsid w:val="002530D8"/>
    <w:rsid w:val="00253C1D"/>
    <w:rsid w:val="00254205"/>
    <w:rsid w:val="002547F8"/>
    <w:rsid w:val="00255292"/>
    <w:rsid w:val="0025640D"/>
    <w:rsid w:val="00257238"/>
    <w:rsid w:val="0026108A"/>
    <w:rsid w:val="00261347"/>
    <w:rsid w:val="0026282E"/>
    <w:rsid w:val="0027207D"/>
    <w:rsid w:val="00273570"/>
    <w:rsid w:val="00274EA4"/>
    <w:rsid w:val="00276A87"/>
    <w:rsid w:val="00276F30"/>
    <w:rsid w:val="00277678"/>
    <w:rsid w:val="00277932"/>
    <w:rsid w:val="00277E60"/>
    <w:rsid w:val="0028139D"/>
    <w:rsid w:val="00281D7E"/>
    <w:rsid w:val="00282652"/>
    <w:rsid w:val="00283AF3"/>
    <w:rsid w:val="0028403A"/>
    <w:rsid w:val="00287BBE"/>
    <w:rsid w:val="002908AE"/>
    <w:rsid w:val="00291357"/>
    <w:rsid w:val="0029208A"/>
    <w:rsid w:val="00292248"/>
    <w:rsid w:val="00292CCF"/>
    <w:rsid w:val="00292D24"/>
    <w:rsid w:val="00294714"/>
    <w:rsid w:val="00295B72"/>
    <w:rsid w:val="002A14DF"/>
    <w:rsid w:val="002A1C25"/>
    <w:rsid w:val="002A4331"/>
    <w:rsid w:val="002B0AC5"/>
    <w:rsid w:val="002B0DF2"/>
    <w:rsid w:val="002B48AA"/>
    <w:rsid w:val="002B53DE"/>
    <w:rsid w:val="002B5FE3"/>
    <w:rsid w:val="002C276A"/>
    <w:rsid w:val="002C3860"/>
    <w:rsid w:val="002C49A6"/>
    <w:rsid w:val="002C78FE"/>
    <w:rsid w:val="002D15B3"/>
    <w:rsid w:val="002D25F2"/>
    <w:rsid w:val="002D2CB9"/>
    <w:rsid w:val="002D32A9"/>
    <w:rsid w:val="002D5E41"/>
    <w:rsid w:val="002D6BF8"/>
    <w:rsid w:val="002D71AD"/>
    <w:rsid w:val="002E0E7E"/>
    <w:rsid w:val="002E2AE9"/>
    <w:rsid w:val="002E354C"/>
    <w:rsid w:val="002E68AC"/>
    <w:rsid w:val="002E750F"/>
    <w:rsid w:val="002E7D2F"/>
    <w:rsid w:val="002F054C"/>
    <w:rsid w:val="002F2EB3"/>
    <w:rsid w:val="002F3C16"/>
    <w:rsid w:val="002F46B8"/>
    <w:rsid w:val="002F4C30"/>
    <w:rsid w:val="002F68BA"/>
    <w:rsid w:val="00300F41"/>
    <w:rsid w:val="003019BD"/>
    <w:rsid w:val="00301EC8"/>
    <w:rsid w:val="003057F4"/>
    <w:rsid w:val="003075EC"/>
    <w:rsid w:val="00310325"/>
    <w:rsid w:val="0031156F"/>
    <w:rsid w:val="003118EE"/>
    <w:rsid w:val="00312D9B"/>
    <w:rsid w:val="00312E13"/>
    <w:rsid w:val="00313C68"/>
    <w:rsid w:val="0031455E"/>
    <w:rsid w:val="00315EB9"/>
    <w:rsid w:val="00317254"/>
    <w:rsid w:val="00320D39"/>
    <w:rsid w:val="00321523"/>
    <w:rsid w:val="00321B5C"/>
    <w:rsid w:val="00324A18"/>
    <w:rsid w:val="0032501B"/>
    <w:rsid w:val="0032585C"/>
    <w:rsid w:val="00325AB7"/>
    <w:rsid w:val="00325D0A"/>
    <w:rsid w:val="00325EEA"/>
    <w:rsid w:val="003321FF"/>
    <w:rsid w:val="00336224"/>
    <w:rsid w:val="00336DCD"/>
    <w:rsid w:val="00340467"/>
    <w:rsid w:val="00342418"/>
    <w:rsid w:val="00342564"/>
    <w:rsid w:val="00343FFD"/>
    <w:rsid w:val="00345150"/>
    <w:rsid w:val="0034585A"/>
    <w:rsid w:val="00347BB1"/>
    <w:rsid w:val="00347C79"/>
    <w:rsid w:val="00351153"/>
    <w:rsid w:val="00351542"/>
    <w:rsid w:val="00351D91"/>
    <w:rsid w:val="00355ACF"/>
    <w:rsid w:val="00356CA9"/>
    <w:rsid w:val="00357C54"/>
    <w:rsid w:val="00360338"/>
    <w:rsid w:val="00361B1E"/>
    <w:rsid w:val="00361CA2"/>
    <w:rsid w:val="00362654"/>
    <w:rsid w:val="00362A94"/>
    <w:rsid w:val="0036491B"/>
    <w:rsid w:val="00366B00"/>
    <w:rsid w:val="003677D2"/>
    <w:rsid w:val="0036790C"/>
    <w:rsid w:val="00367AEF"/>
    <w:rsid w:val="0037179B"/>
    <w:rsid w:val="003743B9"/>
    <w:rsid w:val="00375510"/>
    <w:rsid w:val="0038070A"/>
    <w:rsid w:val="00382200"/>
    <w:rsid w:val="0038251C"/>
    <w:rsid w:val="0038343E"/>
    <w:rsid w:val="00386E8B"/>
    <w:rsid w:val="00386EE2"/>
    <w:rsid w:val="00386F14"/>
    <w:rsid w:val="003870F5"/>
    <w:rsid w:val="00387812"/>
    <w:rsid w:val="00390879"/>
    <w:rsid w:val="00391FFA"/>
    <w:rsid w:val="003923A1"/>
    <w:rsid w:val="00392C8A"/>
    <w:rsid w:val="00392EB2"/>
    <w:rsid w:val="003942CB"/>
    <w:rsid w:val="0039528B"/>
    <w:rsid w:val="003969CC"/>
    <w:rsid w:val="00396B74"/>
    <w:rsid w:val="0039793B"/>
    <w:rsid w:val="003A0BD9"/>
    <w:rsid w:val="003A104D"/>
    <w:rsid w:val="003A2309"/>
    <w:rsid w:val="003A3C67"/>
    <w:rsid w:val="003A5DBC"/>
    <w:rsid w:val="003A709A"/>
    <w:rsid w:val="003A75A5"/>
    <w:rsid w:val="003B1639"/>
    <w:rsid w:val="003B1D4A"/>
    <w:rsid w:val="003B4E56"/>
    <w:rsid w:val="003B66A8"/>
    <w:rsid w:val="003C0C61"/>
    <w:rsid w:val="003C17C8"/>
    <w:rsid w:val="003C2172"/>
    <w:rsid w:val="003C364D"/>
    <w:rsid w:val="003C49E0"/>
    <w:rsid w:val="003C603C"/>
    <w:rsid w:val="003C6CF3"/>
    <w:rsid w:val="003C73A3"/>
    <w:rsid w:val="003C7460"/>
    <w:rsid w:val="003D0C7B"/>
    <w:rsid w:val="003D0D6E"/>
    <w:rsid w:val="003D2BF0"/>
    <w:rsid w:val="003D51C7"/>
    <w:rsid w:val="003D7157"/>
    <w:rsid w:val="003E01B7"/>
    <w:rsid w:val="003E0955"/>
    <w:rsid w:val="003E2E24"/>
    <w:rsid w:val="003E4FFC"/>
    <w:rsid w:val="003E50B2"/>
    <w:rsid w:val="003E71BB"/>
    <w:rsid w:val="003E72C6"/>
    <w:rsid w:val="003F05ED"/>
    <w:rsid w:val="003F0C95"/>
    <w:rsid w:val="003F18ED"/>
    <w:rsid w:val="003F1CB0"/>
    <w:rsid w:val="003F2DF7"/>
    <w:rsid w:val="003F3A02"/>
    <w:rsid w:val="003F5509"/>
    <w:rsid w:val="003F6240"/>
    <w:rsid w:val="003F6423"/>
    <w:rsid w:val="003F7505"/>
    <w:rsid w:val="003F79B9"/>
    <w:rsid w:val="003F7F6B"/>
    <w:rsid w:val="00400F07"/>
    <w:rsid w:val="00402755"/>
    <w:rsid w:val="0040317E"/>
    <w:rsid w:val="0040532B"/>
    <w:rsid w:val="00405CF2"/>
    <w:rsid w:val="00406246"/>
    <w:rsid w:val="00406418"/>
    <w:rsid w:val="00406C83"/>
    <w:rsid w:val="00407370"/>
    <w:rsid w:val="0041033A"/>
    <w:rsid w:val="00411B44"/>
    <w:rsid w:val="004129B6"/>
    <w:rsid w:val="00414D35"/>
    <w:rsid w:val="0041536B"/>
    <w:rsid w:val="00415523"/>
    <w:rsid w:val="004164AE"/>
    <w:rsid w:val="00417A25"/>
    <w:rsid w:val="00421621"/>
    <w:rsid w:val="0042537B"/>
    <w:rsid w:val="00427155"/>
    <w:rsid w:val="00430841"/>
    <w:rsid w:val="00430874"/>
    <w:rsid w:val="00434039"/>
    <w:rsid w:val="0043624E"/>
    <w:rsid w:val="00437247"/>
    <w:rsid w:val="00437C1E"/>
    <w:rsid w:val="00440AF0"/>
    <w:rsid w:val="00442540"/>
    <w:rsid w:val="0044340D"/>
    <w:rsid w:val="00443DBC"/>
    <w:rsid w:val="00444017"/>
    <w:rsid w:val="004440F9"/>
    <w:rsid w:val="0044417C"/>
    <w:rsid w:val="004448F0"/>
    <w:rsid w:val="00445A4E"/>
    <w:rsid w:val="00445B31"/>
    <w:rsid w:val="00447027"/>
    <w:rsid w:val="004500F3"/>
    <w:rsid w:val="00450E16"/>
    <w:rsid w:val="00457FDC"/>
    <w:rsid w:val="004624D3"/>
    <w:rsid w:val="00463C24"/>
    <w:rsid w:val="00463D18"/>
    <w:rsid w:val="0046485D"/>
    <w:rsid w:val="00464F52"/>
    <w:rsid w:val="00466CD6"/>
    <w:rsid w:val="004675DA"/>
    <w:rsid w:val="00470946"/>
    <w:rsid w:val="004722A6"/>
    <w:rsid w:val="0047241C"/>
    <w:rsid w:val="00476C4F"/>
    <w:rsid w:val="00476D16"/>
    <w:rsid w:val="0047793F"/>
    <w:rsid w:val="0048089D"/>
    <w:rsid w:val="004820D1"/>
    <w:rsid w:val="00482917"/>
    <w:rsid w:val="00482D98"/>
    <w:rsid w:val="00484CE7"/>
    <w:rsid w:val="004873D1"/>
    <w:rsid w:val="004937FB"/>
    <w:rsid w:val="00494201"/>
    <w:rsid w:val="004942AE"/>
    <w:rsid w:val="00495320"/>
    <w:rsid w:val="00496231"/>
    <w:rsid w:val="004976C6"/>
    <w:rsid w:val="00497DB7"/>
    <w:rsid w:val="004A1DA8"/>
    <w:rsid w:val="004A2CF7"/>
    <w:rsid w:val="004A433B"/>
    <w:rsid w:val="004A6AC2"/>
    <w:rsid w:val="004A6EEA"/>
    <w:rsid w:val="004B0C38"/>
    <w:rsid w:val="004B154D"/>
    <w:rsid w:val="004B1621"/>
    <w:rsid w:val="004B2797"/>
    <w:rsid w:val="004B6466"/>
    <w:rsid w:val="004C0999"/>
    <w:rsid w:val="004C11AE"/>
    <w:rsid w:val="004C221C"/>
    <w:rsid w:val="004C27F8"/>
    <w:rsid w:val="004C2FCA"/>
    <w:rsid w:val="004C393F"/>
    <w:rsid w:val="004C3F06"/>
    <w:rsid w:val="004C4B6A"/>
    <w:rsid w:val="004C51C0"/>
    <w:rsid w:val="004C5B7A"/>
    <w:rsid w:val="004D004C"/>
    <w:rsid w:val="004D2F24"/>
    <w:rsid w:val="004D3217"/>
    <w:rsid w:val="004D449F"/>
    <w:rsid w:val="004D7219"/>
    <w:rsid w:val="004D7471"/>
    <w:rsid w:val="004D7ED4"/>
    <w:rsid w:val="004E0E1C"/>
    <w:rsid w:val="004E36C1"/>
    <w:rsid w:val="004E57D4"/>
    <w:rsid w:val="004E5EEC"/>
    <w:rsid w:val="004E6155"/>
    <w:rsid w:val="004E6412"/>
    <w:rsid w:val="004E6C82"/>
    <w:rsid w:val="004E7B06"/>
    <w:rsid w:val="004F0102"/>
    <w:rsid w:val="004F015B"/>
    <w:rsid w:val="004F3B02"/>
    <w:rsid w:val="004F460B"/>
    <w:rsid w:val="004F5992"/>
    <w:rsid w:val="004F7CF5"/>
    <w:rsid w:val="00500323"/>
    <w:rsid w:val="005013B1"/>
    <w:rsid w:val="005013E9"/>
    <w:rsid w:val="005015D4"/>
    <w:rsid w:val="00503893"/>
    <w:rsid w:val="00503BB0"/>
    <w:rsid w:val="00503FC8"/>
    <w:rsid w:val="0050477E"/>
    <w:rsid w:val="00504ADC"/>
    <w:rsid w:val="00505680"/>
    <w:rsid w:val="00505A98"/>
    <w:rsid w:val="0050608D"/>
    <w:rsid w:val="00506379"/>
    <w:rsid w:val="005067BC"/>
    <w:rsid w:val="00506C07"/>
    <w:rsid w:val="005145D1"/>
    <w:rsid w:val="005149D1"/>
    <w:rsid w:val="005158D6"/>
    <w:rsid w:val="005164F0"/>
    <w:rsid w:val="00521841"/>
    <w:rsid w:val="00522DCA"/>
    <w:rsid w:val="00524084"/>
    <w:rsid w:val="00524C7E"/>
    <w:rsid w:val="00526631"/>
    <w:rsid w:val="00527A4C"/>
    <w:rsid w:val="00527FF1"/>
    <w:rsid w:val="0053063B"/>
    <w:rsid w:val="0053168E"/>
    <w:rsid w:val="0053315C"/>
    <w:rsid w:val="00535029"/>
    <w:rsid w:val="00535C12"/>
    <w:rsid w:val="00537B1D"/>
    <w:rsid w:val="00540B40"/>
    <w:rsid w:val="0054355F"/>
    <w:rsid w:val="00543A8F"/>
    <w:rsid w:val="005456A0"/>
    <w:rsid w:val="005469AE"/>
    <w:rsid w:val="00546D32"/>
    <w:rsid w:val="005471BC"/>
    <w:rsid w:val="005471DE"/>
    <w:rsid w:val="0054737D"/>
    <w:rsid w:val="00551A61"/>
    <w:rsid w:val="00553B16"/>
    <w:rsid w:val="00553F9B"/>
    <w:rsid w:val="0055526B"/>
    <w:rsid w:val="00555368"/>
    <w:rsid w:val="00561B01"/>
    <w:rsid w:val="00561E4C"/>
    <w:rsid w:val="0056270B"/>
    <w:rsid w:val="00563532"/>
    <w:rsid w:val="00566D42"/>
    <w:rsid w:val="005675EC"/>
    <w:rsid w:val="00570ED4"/>
    <w:rsid w:val="00571BFB"/>
    <w:rsid w:val="0057606D"/>
    <w:rsid w:val="00576DB8"/>
    <w:rsid w:val="005777E7"/>
    <w:rsid w:val="00581041"/>
    <w:rsid w:val="00582247"/>
    <w:rsid w:val="005823DA"/>
    <w:rsid w:val="0058394E"/>
    <w:rsid w:val="00584699"/>
    <w:rsid w:val="00584A77"/>
    <w:rsid w:val="00586059"/>
    <w:rsid w:val="00587894"/>
    <w:rsid w:val="00590175"/>
    <w:rsid w:val="00591C7F"/>
    <w:rsid w:val="005926DE"/>
    <w:rsid w:val="00593F77"/>
    <w:rsid w:val="00594569"/>
    <w:rsid w:val="005946A1"/>
    <w:rsid w:val="005957E7"/>
    <w:rsid w:val="005A0ED7"/>
    <w:rsid w:val="005A482B"/>
    <w:rsid w:val="005A4C68"/>
    <w:rsid w:val="005A5815"/>
    <w:rsid w:val="005A6921"/>
    <w:rsid w:val="005A6957"/>
    <w:rsid w:val="005A7578"/>
    <w:rsid w:val="005B0C21"/>
    <w:rsid w:val="005B0FDC"/>
    <w:rsid w:val="005B10CC"/>
    <w:rsid w:val="005B3096"/>
    <w:rsid w:val="005B3F3E"/>
    <w:rsid w:val="005B4725"/>
    <w:rsid w:val="005B5104"/>
    <w:rsid w:val="005B5870"/>
    <w:rsid w:val="005C0149"/>
    <w:rsid w:val="005C0BF4"/>
    <w:rsid w:val="005C369E"/>
    <w:rsid w:val="005C4A4F"/>
    <w:rsid w:val="005C5083"/>
    <w:rsid w:val="005D1BAD"/>
    <w:rsid w:val="005D2383"/>
    <w:rsid w:val="005D2624"/>
    <w:rsid w:val="005D3DE3"/>
    <w:rsid w:val="005D5A86"/>
    <w:rsid w:val="005D7C7E"/>
    <w:rsid w:val="005E0AA0"/>
    <w:rsid w:val="005E0BE3"/>
    <w:rsid w:val="005E16D5"/>
    <w:rsid w:val="005E458B"/>
    <w:rsid w:val="005E58DA"/>
    <w:rsid w:val="005E7A97"/>
    <w:rsid w:val="005F6A8F"/>
    <w:rsid w:val="005F769F"/>
    <w:rsid w:val="005F79E7"/>
    <w:rsid w:val="0060033A"/>
    <w:rsid w:val="0060100C"/>
    <w:rsid w:val="006015A2"/>
    <w:rsid w:val="006023E1"/>
    <w:rsid w:val="00602F2D"/>
    <w:rsid w:val="00603A17"/>
    <w:rsid w:val="00605107"/>
    <w:rsid w:val="00605F91"/>
    <w:rsid w:val="006071D9"/>
    <w:rsid w:val="00611105"/>
    <w:rsid w:val="00611E03"/>
    <w:rsid w:val="00612A66"/>
    <w:rsid w:val="00613BAE"/>
    <w:rsid w:val="006140EF"/>
    <w:rsid w:val="00614593"/>
    <w:rsid w:val="00614EEA"/>
    <w:rsid w:val="0061515B"/>
    <w:rsid w:val="006164E2"/>
    <w:rsid w:val="00616E0E"/>
    <w:rsid w:val="00620218"/>
    <w:rsid w:val="00620915"/>
    <w:rsid w:val="00626109"/>
    <w:rsid w:val="0062781E"/>
    <w:rsid w:val="00627D72"/>
    <w:rsid w:val="006300A0"/>
    <w:rsid w:val="006313BB"/>
    <w:rsid w:val="006315B0"/>
    <w:rsid w:val="00631E42"/>
    <w:rsid w:val="006320A8"/>
    <w:rsid w:val="006340C1"/>
    <w:rsid w:val="006344FB"/>
    <w:rsid w:val="00636D83"/>
    <w:rsid w:val="00637005"/>
    <w:rsid w:val="006375FC"/>
    <w:rsid w:val="00640DFD"/>
    <w:rsid w:val="0064241D"/>
    <w:rsid w:val="006446D4"/>
    <w:rsid w:val="00645897"/>
    <w:rsid w:val="006464CD"/>
    <w:rsid w:val="00646BDC"/>
    <w:rsid w:val="0064706D"/>
    <w:rsid w:val="0065166F"/>
    <w:rsid w:val="006519B3"/>
    <w:rsid w:val="00652F6E"/>
    <w:rsid w:val="0065341E"/>
    <w:rsid w:val="00654064"/>
    <w:rsid w:val="00657093"/>
    <w:rsid w:val="00660ED0"/>
    <w:rsid w:val="00661FA7"/>
    <w:rsid w:val="0066287E"/>
    <w:rsid w:val="00662B5C"/>
    <w:rsid w:val="00671018"/>
    <w:rsid w:val="00671DB9"/>
    <w:rsid w:val="00672716"/>
    <w:rsid w:val="00673118"/>
    <w:rsid w:val="00674AEF"/>
    <w:rsid w:val="00674E50"/>
    <w:rsid w:val="00675CCD"/>
    <w:rsid w:val="0068018E"/>
    <w:rsid w:val="00680CD2"/>
    <w:rsid w:val="006830A9"/>
    <w:rsid w:val="00683D0E"/>
    <w:rsid w:val="00690E64"/>
    <w:rsid w:val="006937AE"/>
    <w:rsid w:val="006939C3"/>
    <w:rsid w:val="0069715B"/>
    <w:rsid w:val="00697DFE"/>
    <w:rsid w:val="00697E25"/>
    <w:rsid w:val="006A02AC"/>
    <w:rsid w:val="006A0FEC"/>
    <w:rsid w:val="006A34D6"/>
    <w:rsid w:val="006A3A26"/>
    <w:rsid w:val="006A5282"/>
    <w:rsid w:val="006A5535"/>
    <w:rsid w:val="006A5D77"/>
    <w:rsid w:val="006A72CF"/>
    <w:rsid w:val="006B01AB"/>
    <w:rsid w:val="006B0E37"/>
    <w:rsid w:val="006B2F62"/>
    <w:rsid w:val="006B5963"/>
    <w:rsid w:val="006B5CEA"/>
    <w:rsid w:val="006B78F2"/>
    <w:rsid w:val="006B7BB7"/>
    <w:rsid w:val="006C16F7"/>
    <w:rsid w:val="006C2BD3"/>
    <w:rsid w:val="006C465A"/>
    <w:rsid w:val="006C4BD2"/>
    <w:rsid w:val="006C65AE"/>
    <w:rsid w:val="006C7261"/>
    <w:rsid w:val="006C78A4"/>
    <w:rsid w:val="006C7C62"/>
    <w:rsid w:val="006D2632"/>
    <w:rsid w:val="006D4B40"/>
    <w:rsid w:val="006D606D"/>
    <w:rsid w:val="006D69B5"/>
    <w:rsid w:val="006D76C8"/>
    <w:rsid w:val="006D7C28"/>
    <w:rsid w:val="006D7D1B"/>
    <w:rsid w:val="006E491C"/>
    <w:rsid w:val="006E4D92"/>
    <w:rsid w:val="006E5AD5"/>
    <w:rsid w:val="006F18AD"/>
    <w:rsid w:val="006F40CF"/>
    <w:rsid w:val="006F5458"/>
    <w:rsid w:val="006F586E"/>
    <w:rsid w:val="006F5BA4"/>
    <w:rsid w:val="006F5D2E"/>
    <w:rsid w:val="006F6A68"/>
    <w:rsid w:val="006F713C"/>
    <w:rsid w:val="007073F4"/>
    <w:rsid w:val="00711D4B"/>
    <w:rsid w:val="007209A5"/>
    <w:rsid w:val="00721B79"/>
    <w:rsid w:val="00722052"/>
    <w:rsid w:val="00723088"/>
    <w:rsid w:val="00723684"/>
    <w:rsid w:val="0072398C"/>
    <w:rsid w:val="00723C74"/>
    <w:rsid w:val="00726E88"/>
    <w:rsid w:val="00730DFE"/>
    <w:rsid w:val="00731B7D"/>
    <w:rsid w:val="007346ED"/>
    <w:rsid w:val="00735D33"/>
    <w:rsid w:val="007378EC"/>
    <w:rsid w:val="007406CE"/>
    <w:rsid w:val="00741213"/>
    <w:rsid w:val="0074145E"/>
    <w:rsid w:val="00741701"/>
    <w:rsid w:val="00744519"/>
    <w:rsid w:val="007472BB"/>
    <w:rsid w:val="007473B2"/>
    <w:rsid w:val="0075293A"/>
    <w:rsid w:val="00753126"/>
    <w:rsid w:val="007534E2"/>
    <w:rsid w:val="00753C38"/>
    <w:rsid w:val="00754353"/>
    <w:rsid w:val="0075538A"/>
    <w:rsid w:val="007607C2"/>
    <w:rsid w:val="00761DEE"/>
    <w:rsid w:val="0076306F"/>
    <w:rsid w:val="00763172"/>
    <w:rsid w:val="0076324A"/>
    <w:rsid w:val="00763FFC"/>
    <w:rsid w:val="00766E5B"/>
    <w:rsid w:val="00767024"/>
    <w:rsid w:val="00770622"/>
    <w:rsid w:val="00771FAF"/>
    <w:rsid w:val="0077288E"/>
    <w:rsid w:val="007740CB"/>
    <w:rsid w:val="00776503"/>
    <w:rsid w:val="00777307"/>
    <w:rsid w:val="0078089C"/>
    <w:rsid w:val="00780F99"/>
    <w:rsid w:val="00781097"/>
    <w:rsid w:val="007843D0"/>
    <w:rsid w:val="0078685B"/>
    <w:rsid w:val="00790B4E"/>
    <w:rsid w:val="00791B78"/>
    <w:rsid w:val="00792112"/>
    <w:rsid w:val="0079258C"/>
    <w:rsid w:val="007934BF"/>
    <w:rsid w:val="00794265"/>
    <w:rsid w:val="007966DE"/>
    <w:rsid w:val="007A0216"/>
    <w:rsid w:val="007A072A"/>
    <w:rsid w:val="007A1A1C"/>
    <w:rsid w:val="007A4B99"/>
    <w:rsid w:val="007A5299"/>
    <w:rsid w:val="007B0A27"/>
    <w:rsid w:val="007B13C7"/>
    <w:rsid w:val="007B1E3F"/>
    <w:rsid w:val="007B28D5"/>
    <w:rsid w:val="007B2F2C"/>
    <w:rsid w:val="007B3097"/>
    <w:rsid w:val="007B3221"/>
    <w:rsid w:val="007B3E9F"/>
    <w:rsid w:val="007C35F5"/>
    <w:rsid w:val="007C371D"/>
    <w:rsid w:val="007C42FE"/>
    <w:rsid w:val="007C5EDB"/>
    <w:rsid w:val="007C7DE4"/>
    <w:rsid w:val="007D1214"/>
    <w:rsid w:val="007D170F"/>
    <w:rsid w:val="007D1D1F"/>
    <w:rsid w:val="007D36DA"/>
    <w:rsid w:val="007D424B"/>
    <w:rsid w:val="007D4C28"/>
    <w:rsid w:val="007D4C4B"/>
    <w:rsid w:val="007D4F89"/>
    <w:rsid w:val="007D62D6"/>
    <w:rsid w:val="007D761C"/>
    <w:rsid w:val="007E0C3F"/>
    <w:rsid w:val="007E363C"/>
    <w:rsid w:val="007E545D"/>
    <w:rsid w:val="007F08E4"/>
    <w:rsid w:val="007F10FE"/>
    <w:rsid w:val="007F247B"/>
    <w:rsid w:val="007F25DD"/>
    <w:rsid w:val="007F3B3F"/>
    <w:rsid w:val="007F4BF3"/>
    <w:rsid w:val="007F4CFC"/>
    <w:rsid w:val="00801126"/>
    <w:rsid w:val="0080165C"/>
    <w:rsid w:val="00804D73"/>
    <w:rsid w:val="00805942"/>
    <w:rsid w:val="00806965"/>
    <w:rsid w:val="008076E3"/>
    <w:rsid w:val="00810E2F"/>
    <w:rsid w:val="008111AC"/>
    <w:rsid w:val="00812476"/>
    <w:rsid w:val="008127CF"/>
    <w:rsid w:val="00813E22"/>
    <w:rsid w:val="00815788"/>
    <w:rsid w:val="0081614A"/>
    <w:rsid w:val="00817229"/>
    <w:rsid w:val="008179C1"/>
    <w:rsid w:val="00817EE0"/>
    <w:rsid w:val="008205A9"/>
    <w:rsid w:val="00821B6F"/>
    <w:rsid w:val="00821ECE"/>
    <w:rsid w:val="00822C68"/>
    <w:rsid w:val="0082309C"/>
    <w:rsid w:val="0082315B"/>
    <w:rsid w:val="008238C8"/>
    <w:rsid w:val="00825489"/>
    <w:rsid w:val="00825FFF"/>
    <w:rsid w:val="00826353"/>
    <w:rsid w:val="00827870"/>
    <w:rsid w:val="00831105"/>
    <w:rsid w:val="00831195"/>
    <w:rsid w:val="0083330A"/>
    <w:rsid w:val="00835029"/>
    <w:rsid w:val="0084108F"/>
    <w:rsid w:val="00842977"/>
    <w:rsid w:val="00842B52"/>
    <w:rsid w:val="008463AB"/>
    <w:rsid w:val="008477F0"/>
    <w:rsid w:val="00847CAC"/>
    <w:rsid w:val="00851AD0"/>
    <w:rsid w:val="00852081"/>
    <w:rsid w:val="008530C1"/>
    <w:rsid w:val="00856534"/>
    <w:rsid w:val="008565D5"/>
    <w:rsid w:val="00856605"/>
    <w:rsid w:val="00856B2B"/>
    <w:rsid w:val="00857239"/>
    <w:rsid w:val="0085771E"/>
    <w:rsid w:val="00860769"/>
    <w:rsid w:val="00864ED6"/>
    <w:rsid w:val="00864FF8"/>
    <w:rsid w:val="0086523D"/>
    <w:rsid w:val="008654FA"/>
    <w:rsid w:val="00865FF2"/>
    <w:rsid w:val="008663E8"/>
    <w:rsid w:val="008708C2"/>
    <w:rsid w:val="00871115"/>
    <w:rsid w:val="008711B1"/>
    <w:rsid w:val="00871A3C"/>
    <w:rsid w:val="00872049"/>
    <w:rsid w:val="00872FE1"/>
    <w:rsid w:val="008731A0"/>
    <w:rsid w:val="00873505"/>
    <w:rsid w:val="0087426A"/>
    <w:rsid w:val="0087514F"/>
    <w:rsid w:val="008760AA"/>
    <w:rsid w:val="00877650"/>
    <w:rsid w:val="00877DDC"/>
    <w:rsid w:val="00882AE7"/>
    <w:rsid w:val="00882B90"/>
    <w:rsid w:val="00885A78"/>
    <w:rsid w:val="008860DE"/>
    <w:rsid w:val="00887E9E"/>
    <w:rsid w:val="008915F4"/>
    <w:rsid w:val="00891DC4"/>
    <w:rsid w:val="00892524"/>
    <w:rsid w:val="00892818"/>
    <w:rsid w:val="00892FC4"/>
    <w:rsid w:val="0089399E"/>
    <w:rsid w:val="008941FD"/>
    <w:rsid w:val="008A2D1C"/>
    <w:rsid w:val="008A31AF"/>
    <w:rsid w:val="008A3977"/>
    <w:rsid w:val="008A51E2"/>
    <w:rsid w:val="008A528A"/>
    <w:rsid w:val="008A52A0"/>
    <w:rsid w:val="008B00BD"/>
    <w:rsid w:val="008B0399"/>
    <w:rsid w:val="008B10F9"/>
    <w:rsid w:val="008B4E7D"/>
    <w:rsid w:val="008B7F6C"/>
    <w:rsid w:val="008C38DF"/>
    <w:rsid w:val="008C6911"/>
    <w:rsid w:val="008C729A"/>
    <w:rsid w:val="008C7404"/>
    <w:rsid w:val="008C7766"/>
    <w:rsid w:val="008D0876"/>
    <w:rsid w:val="008D17E1"/>
    <w:rsid w:val="008D1B04"/>
    <w:rsid w:val="008D2D86"/>
    <w:rsid w:val="008D531C"/>
    <w:rsid w:val="008D55D0"/>
    <w:rsid w:val="008D5625"/>
    <w:rsid w:val="008D5BF2"/>
    <w:rsid w:val="008D5EFC"/>
    <w:rsid w:val="008D6E42"/>
    <w:rsid w:val="008D72F4"/>
    <w:rsid w:val="008E0046"/>
    <w:rsid w:val="008E3B74"/>
    <w:rsid w:val="008E4443"/>
    <w:rsid w:val="008E47D2"/>
    <w:rsid w:val="008E4E93"/>
    <w:rsid w:val="008F0A36"/>
    <w:rsid w:val="008F3518"/>
    <w:rsid w:val="008F5AC3"/>
    <w:rsid w:val="008F6588"/>
    <w:rsid w:val="008F6AD8"/>
    <w:rsid w:val="0090016B"/>
    <w:rsid w:val="0090038C"/>
    <w:rsid w:val="00901A33"/>
    <w:rsid w:val="009040E6"/>
    <w:rsid w:val="00904887"/>
    <w:rsid w:val="00904A38"/>
    <w:rsid w:val="00905F3B"/>
    <w:rsid w:val="009120B7"/>
    <w:rsid w:val="00912CE6"/>
    <w:rsid w:val="0091445A"/>
    <w:rsid w:val="009158AA"/>
    <w:rsid w:val="009170B5"/>
    <w:rsid w:val="00917D5A"/>
    <w:rsid w:val="0092130D"/>
    <w:rsid w:val="009227F4"/>
    <w:rsid w:val="00923CBB"/>
    <w:rsid w:val="009245AB"/>
    <w:rsid w:val="009246F6"/>
    <w:rsid w:val="00924AE9"/>
    <w:rsid w:val="00925312"/>
    <w:rsid w:val="00925B60"/>
    <w:rsid w:val="00927028"/>
    <w:rsid w:val="009275CA"/>
    <w:rsid w:val="009314C8"/>
    <w:rsid w:val="00932723"/>
    <w:rsid w:val="00933C43"/>
    <w:rsid w:val="009344BE"/>
    <w:rsid w:val="00935C49"/>
    <w:rsid w:val="0093752E"/>
    <w:rsid w:val="00941D1F"/>
    <w:rsid w:val="00942D27"/>
    <w:rsid w:val="00942E8E"/>
    <w:rsid w:val="009435B6"/>
    <w:rsid w:val="00943D14"/>
    <w:rsid w:val="00945F88"/>
    <w:rsid w:val="0094613C"/>
    <w:rsid w:val="00947C8B"/>
    <w:rsid w:val="00950C51"/>
    <w:rsid w:val="009515EE"/>
    <w:rsid w:val="0095174B"/>
    <w:rsid w:val="00951B98"/>
    <w:rsid w:val="00952408"/>
    <w:rsid w:val="0095381F"/>
    <w:rsid w:val="00955DEA"/>
    <w:rsid w:val="009566B1"/>
    <w:rsid w:val="009578F5"/>
    <w:rsid w:val="0096026E"/>
    <w:rsid w:val="00961FDB"/>
    <w:rsid w:val="00962603"/>
    <w:rsid w:val="00963DA1"/>
    <w:rsid w:val="00964A57"/>
    <w:rsid w:val="0096581B"/>
    <w:rsid w:val="0096595E"/>
    <w:rsid w:val="0096749E"/>
    <w:rsid w:val="00970C51"/>
    <w:rsid w:val="0097326F"/>
    <w:rsid w:val="00973BD4"/>
    <w:rsid w:val="00974F0F"/>
    <w:rsid w:val="009763F7"/>
    <w:rsid w:val="00977BD2"/>
    <w:rsid w:val="00980020"/>
    <w:rsid w:val="009820D6"/>
    <w:rsid w:val="00982108"/>
    <w:rsid w:val="00984930"/>
    <w:rsid w:val="00986F36"/>
    <w:rsid w:val="009872A6"/>
    <w:rsid w:val="00987D05"/>
    <w:rsid w:val="00991750"/>
    <w:rsid w:val="009945AF"/>
    <w:rsid w:val="00994E22"/>
    <w:rsid w:val="00995AC6"/>
    <w:rsid w:val="00996307"/>
    <w:rsid w:val="0099657B"/>
    <w:rsid w:val="00996CA2"/>
    <w:rsid w:val="0099756D"/>
    <w:rsid w:val="009A0D92"/>
    <w:rsid w:val="009A2920"/>
    <w:rsid w:val="009A32F5"/>
    <w:rsid w:val="009A4731"/>
    <w:rsid w:val="009A732D"/>
    <w:rsid w:val="009A7D53"/>
    <w:rsid w:val="009B28AF"/>
    <w:rsid w:val="009B2D91"/>
    <w:rsid w:val="009B4868"/>
    <w:rsid w:val="009B4FBD"/>
    <w:rsid w:val="009B7DFE"/>
    <w:rsid w:val="009C14F0"/>
    <w:rsid w:val="009C29B2"/>
    <w:rsid w:val="009C3A19"/>
    <w:rsid w:val="009C3D35"/>
    <w:rsid w:val="009C43DC"/>
    <w:rsid w:val="009C79CB"/>
    <w:rsid w:val="009C7A2A"/>
    <w:rsid w:val="009D4C41"/>
    <w:rsid w:val="009D75B0"/>
    <w:rsid w:val="009D7ECC"/>
    <w:rsid w:val="009E0895"/>
    <w:rsid w:val="009E187E"/>
    <w:rsid w:val="009E254C"/>
    <w:rsid w:val="009E2817"/>
    <w:rsid w:val="009E48F0"/>
    <w:rsid w:val="009E4C42"/>
    <w:rsid w:val="009F1521"/>
    <w:rsid w:val="009F161E"/>
    <w:rsid w:val="009F2001"/>
    <w:rsid w:val="009F22BB"/>
    <w:rsid w:val="009F4836"/>
    <w:rsid w:val="009F58DF"/>
    <w:rsid w:val="009F5CFF"/>
    <w:rsid w:val="009F659E"/>
    <w:rsid w:val="009F6D2C"/>
    <w:rsid w:val="00A01BDC"/>
    <w:rsid w:val="00A02AB9"/>
    <w:rsid w:val="00A03D1C"/>
    <w:rsid w:val="00A055AE"/>
    <w:rsid w:val="00A10361"/>
    <w:rsid w:val="00A11F20"/>
    <w:rsid w:val="00A12ABD"/>
    <w:rsid w:val="00A12D26"/>
    <w:rsid w:val="00A1453E"/>
    <w:rsid w:val="00A1516D"/>
    <w:rsid w:val="00A15B23"/>
    <w:rsid w:val="00A1610F"/>
    <w:rsid w:val="00A217FF"/>
    <w:rsid w:val="00A27D4A"/>
    <w:rsid w:val="00A30522"/>
    <w:rsid w:val="00A31128"/>
    <w:rsid w:val="00A32F8B"/>
    <w:rsid w:val="00A36BE4"/>
    <w:rsid w:val="00A3731A"/>
    <w:rsid w:val="00A40302"/>
    <w:rsid w:val="00A41269"/>
    <w:rsid w:val="00A4158E"/>
    <w:rsid w:val="00A417FE"/>
    <w:rsid w:val="00A468F6"/>
    <w:rsid w:val="00A50BEE"/>
    <w:rsid w:val="00A51EE5"/>
    <w:rsid w:val="00A52848"/>
    <w:rsid w:val="00A53850"/>
    <w:rsid w:val="00A5572E"/>
    <w:rsid w:val="00A565B0"/>
    <w:rsid w:val="00A57430"/>
    <w:rsid w:val="00A62598"/>
    <w:rsid w:val="00A635BB"/>
    <w:rsid w:val="00A63985"/>
    <w:rsid w:val="00A6609C"/>
    <w:rsid w:val="00A66583"/>
    <w:rsid w:val="00A66DAF"/>
    <w:rsid w:val="00A67676"/>
    <w:rsid w:val="00A70A57"/>
    <w:rsid w:val="00A7446B"/>
    <w:rsid w:val="00A77E37"/>
    <w:rsid w:val="00A77F1F"/>
    <w:rsid w:val="00A80560"/>
    <w:rsid w:val="00A80BF9"/>
    <w:rsid w:val="00A81B8A"/>
    <w:rsid w:val="00A84A97"/>
    <w:rsid w:val="00A852EC"/>
    <w:rsid w:val="00A85E46"/>
    <w:rsid w:val="00A917A4"/>
    <w:rsid w:val="00A91A4A"/>
    <w:rsid w:val="00A91E7B"/>
    <w:rsid w:val="00A924D2"/>
    <w:rsid w:val="00A929DA"/>
    <w:rsid w:val="00A93F8C"/>
    <w:rsid w:val="00A974BF"/>
    <w:rsid w:val="00AA10F0"/>
    <w:rsid w:val="00AA11C9"/>
    <w:rsid w:val="00AA3842"/>
    <w:rsid w:val="00AA3EDC"/>
    <w:rsid w:val="00AA4510"/>
    <w:rsid w:val="00AA559C"/>
    <w:rsid w:val="00AA5BE1"/>
    <w:rsid w:val="00AA5C50"/>
    <w:rsid w:val="00AA69C5"/>
    <w:rsid w:val="00AA6C4B"/>
    <w:rsid w:val="00AA7DD5"/>
    <w:rsid w:val="00AB18C9"/>
    <w:rsid w:val="00AB577C"/>
    <w:rsid w:val="00AB699A"/>
    <w:rsid w:val="00AB6ABC"/>
    <w:rsid w:val="00AC02CA"/>
    <w:rsid w:val="00AC0B0F"/>
    <w:rsid w:val="00AC13F4"/>
    <w:rsid w:val="00AC1449"/>
    <w:rsid w:val="00AC1BE5"/>
    <w:rsid w:val="00AC1EB6"/>
    <w:rsid w:val="00AC32D1"/>
    <w:rsid w:val="00AC4BCA"/>
    <w:rsid w:val="00AC5225"/>
    <w:rsid w:val="00AC583A"/>
    <w:rsid w:val="00AC5D39"/>
    <w:rsid w:val="00AC63C7"/>
    <w:rsid w:val="00AC6812"/>
    <w:rsid w:val="00AC6F29"/>
    <w:rsid w:val="00AC71F9"/>
    <w:rsid w:val="00AC743B"/>
    <w:rsid w:val="00AC7B68"/>
    <w:rsid w:val="00AC7C16"/>
    <w:rsid w:val="00AD0A25"/>
    <w:rsid w:val="00AD23C8"/>
    <w:rsid w:val="00AD32F4"/>
    <w:rsid w:val="00AD48E2"/>
    <w:rsid w:val="00AD56A5"/>
    <w:rsid w:val="00AD5BEC"/>
    <w:rsid w:val="00AD5E6B"/>
    <w:rsid w:val="00AE0EEA"/>
    <w:rsid w:val="00AE2E47"/>
    <w:rsid w:val="00AE3E8C"/>
    <w:rsid w:val="00AE5E47"/>
    <w:rsid w:val="00AE605B"/>
    <w:rsid w:val="00AF200C"/>
    <w:rsid w:val="00AF4A95"/>
    <w:rsid w:val="00AF6F31"/>
    <w:rsid w:val="00B007D4"/>
    <w:rsid w:val="00B009C0"/>
    <w:rsid w:val="00B03915"/>
    <w:rsid w:val="00B03B35"/>
    <w:rsid w:val="00B04350"/>
    <w:rsid w:val="00B0592E"/>
    <w:rsid w:val="00B069B2"/>
    <w:rsid w:val="00B06E54"/>
    <w:rsid w:val="00B0774C"/>
    <w:rsid w:val="00B142F5"/>
    <w:rsid w:val="00B14F2D"/>
    <w:rsid w:val="00B15A62"/>
    <w:rsid w:val="00B1609B"/>
    <w:rsid w:val="00B16554"/>
    <w:rsid w:val="00B17401"/>
    <w:rsid w:val="00B20D4A"/>
    <w:rsid w:val="00B221DF"/>
    <w:rsid w:val="00B2383A"/>
    <w:rsid w:val="00B2677C"/>
    <w:rsid w:val="00B27276"/>
    <w:rsid w:val="00B30E44"/>
    <w:rsid w:val="00B32CB6"/>
    <w:rsid w:val="00B35178"/>
    <w:rsid w:val="00B3596E"/>
    <w:rsid w:val="00B3635E"/>
    <w:rsid w:val="00B367E0"/>
    <w:rsid w:val="00B3703D"/>
    <w:rsid w:val="00B419F0"/>
    <w:rsid w:val="00B427AF"/>
    <w:rsid w:val="00B44713"/>
    <w:rsid w:val="00B451EC"/>
    <w:rsid w:val="00B4596C"/>
    <w:rsid w:val="00B503A0"/>
    <w:rsid w:val="00B5262E"/>
    <w:rsid w:val="00B52B8A"/>
    <w:rsid w:val="00B538DE"/>
    <w:rsid w:val="00B53AB2"/>
    <w:rsid w:val="00B54205"/>
    <w:rsid w:val="00B555C4"/>
    <w:rsid w:val="00B5733E"/>
    <w:rsid w:val="00B60B28"/>
    <w:rsid w:val="00B614F9"/>
    <w:rsid w:val="00B6360D"/>
    <w:rsid w:val="00B643A3"/>
    <w:rsid w:val="00B6652A"/>
    <w:rsid w:val="00B67666"/>
    <w:rsid w:val="00B67797"/>
    <w:rsid w:val="00B67F5A"/>
    <w:rsid w:val="00B70325"/>
    <w:rsid w:val="00B7061B"/>
    <w:rsid w:val="00B70757"/>
    <w:rsid w:val="00B70D28"/>
    <w:rsid w:val="00B71F63"/>
    <w:rsid w:val="00B750E2"/>
    <w:rsid w:val="00B7567D"/>
    <w:rsid w:val="00B76B55"/>
    <w:rsid w:val="00B816C0"/>
    <w:rsid w:val="00B82612"/>
    <w:rsid w:val="00B82D0B"/>
    <w:rsid w:val="00B83BF4"/>
    <w:rsid w:val="00B83F4F"/>
    <w:rsid w:val="00B86809"/>
    <w:rsid w:val="00B86825"/>
    <w:rsid w:val="00B876A4"/>
    <w:rsid w:val="00B9078F"/>
    <w:rsid w:val="00B93481"/>
    <w:rsid w:val="00B94214"/>
    <w:rsid w:val="00B94460"/>
    <w:rsid w:val="00B9483F"/>
    <w:rsid w:val="00B957EB"/>
    <w:rsid w:val="00B96D1A"/>
    <w:rsid w:val="00B973B2"/>
    <w:rsid w:val="00BA0E2B"/>
    <w:rsid w:val="00BA1AC4"/>
    <w:rsid w:val="00BA1FF9"/>
    <w:rsid w:val="00BA2025"/>
    <w:rsid w:val="00BA509E"/>
    <w:rsid w:val="00BA55B6"/>
    <w:rsid w:val="00BA5A47"/>
    <w:rsid w:val="00BA7CC8"/>
    <w:rsid w:val="00BA7DDE"/>
    <w:rsid w:val="00BB0C4A"/>
    <w:rsid w:val="00BB5B70"/>
    <w:rsid w:val="00BC40C8"/>
    <w:rsid w:val="00BC6A66"/>
    <w:rsid w:val="00BC6BFB"/>
    <w:rsid w:val="00BC731B"/>
    <w:rsid w:val="00BD2777"/>
    <w:rsid w:val="00BD399C"/>
    <w:rsid w:val="00BD4865"/>
    <w:rsid w:val="00BD6055"/>
    <w:rsid w:val="00BD6852"/>
    <w:rsid w:val="00BE0A10"/>
    <w:rsid w:val="00BE0BF7"/>
    <w:rsid w:val="00BE2B8D"/>
    <w:rsid w:val="00BE2B94"/>
    <w:rsid w:val="00BE3568"/>
    <w:rsid w:val="00BE390D"/>
    <w:rsid w:val="00BE5752"/>
    <w:rsid w:val="00BE5A8A"/>
    <w:rsid w:val="00BF1554"/>
    <w:rsid w:val="00BF1E4C"/>
    <w:rsid w:val="00BF3BEC"/>
    <w:rsid w:val="00BF61DC"/>
    <w:rsid w:val="00BF6A59"/>
    <w:rsid w:val="00BF6E0B"/>
    <w:rsid w:val="00BF7769"/>
    <w:rsid w:val="00BF795A"/>
    <w:rsid w:val="00BF7DF6"/>
    <w:rsid w:val="00C023A0"/>
    <w:rsid w:val="00C02D52"/>
    <w:rsid w:val="00C0350B"/>
    <w:rsid w:val="00C04016"/>
    <w:rsid w:val="00C06835"/>
    <w:rsid w:val="00C06DAD"/>
    <w:rsid w:val="00C12251"/>
    <w:rsid w:val="00C12A54"/>
    <w:rsid w:val="00C12B26"/>
    <w:rsid w:val="00C12DA0"/>
    <w:rsid w:val="00C12FFE"/>
    <w:rsid w:val="00C13DBD"/>
    <w:rsid w:val="00C14AE5"/>
    <w:rsid w:val="00C14CE4"/>
    <w:rsid w:val="00C15261"/>
    <w:rsid w:val="00C16F61"/>
    <w:rsid w:val="00C17F31"/>
    <w:rsid w:val="00C211E2"/>
    <w:rsid w:val="00C21960"/>
    <w:rsid w:val="00C21ED2"/>
    <w:rsid w:val="00C226FE"/>
    <w:rsid w:val="00C22912"/>
    <w:rsid w:val="00C23968"/>
    <w:rsid w:val="00C24555"/>
    <w:rsid w:val="00C2510F"/>
    <w:rsid w:val="00C27991"/>
    <w:rsid w:val="00C30562"/>
    <w:rsid w:val="00C320FD"/>
    <w:rsid w:val="00C32457"/>
    <w:rsid w:val="00C32820"/>
    <w:rsid w:val="00C34979"/>
    <w:rsid w:val="00C34B5B"/>
    <w:rsid w:val="00C36718"/>
    <w:rsid w:val="00C36744"/>
    <w:rsid w:val="00C402FB"/>
    <w:rsid w:val="00C418DE"/>
    <w:rsid w:val="00C4333C"/>
    <w:rsid w:val="00C43AF2"/>
    <w:rsid w:val="00C45662"/>
    <w:rsid w:val="00C45AC9"/>
    <w:rsid w:val="00C45BC2"/>
    <w:rsid w:val="00C46153"/>
    <w:rsid w:val="00C4687B"/>
    <w:rsid w:val="00C47BE4"/>
    <w:rsid w:val="00C503C7"/>
    <w:rsid w:val="00C51554"/>
    <w:rsid w:val="00C52AE9"/>
    <w:rsid w:val="00C52CC7"/>
    <w:rsid w:val="00C53F5F"/>
    <w:rsid w:val="00C548AB"/>
    <w:rsid w:val="00C55D58"/>
    <w:rsid w:val="00C55EFC"/>
    <w:rsid w:val="00C56022"/>
    <w:rsid w:val="00C561FD"/>
    <w:rsid w:val="00C57662"/>
    <w:rsid w:val="00C609AB"/>
    <w:rsid w:val="00C6190F"/>
    <w:rsid w:val="00C623CC"/>
    <w:rsid w:val="00C62E59"/>
    <w:rsid w:val="00C63133"/>
    <w:rsid w:val="00C641B5"/>
    <w:rsid w:val="00C656B4"/>
    <w:rsid w:val="00C67833"/>
    <w:rsid w:val="00C70A6A"/>
    <w:rsid w:val="00C74140"/>
    <w:rsid w:val="00C74CD7"/>
    <w:rsid w:val="00C7543D"/>
    <w:rsid w:val="00C7622A"/>
    <w:rsid w:val="00C76518"/>
    <w:rsid w:val="00C81F5C"/>
    <w:rsid w:val="00C82387"/>
    <w:rsid w:val="00C83C7B"/>
    <w:rsid w:val="00C84393"/>
    <w:rsid w:val="00C84CB8"/>
    <w:rsid w:val="00C85BC3"/>
    <w:rsid w:val="00C903A9"/>
    <w:rsid w:val="00C940A4"/>
    <w:rsid w:val="00C9425E"/>
    <w:rsid w:val="00C96C7F"/>
    <w:rsid w:val="00CA7C5E"/>
    <w:rsid w:val="00CB29D6"/>
    <w:rsid w:val="00CB370D"/>
    <w:rsid w:val="00CB4407"/>
    <w:rsid w:val="00CB6897"/>
    <w:rsid w:val="00CB749B"/>
    <w:rsid w:val="00CC00EF"/>
    <w:rsid w:val="00CC0E43"/>
    <w:rsid w:val="00CC188A"/>
    <w:rsid w:val="00CC3485"/>
    <w:rsid w:val="00CC43C4"/>
    <w:rsid w:val="00CC6098"/>
    <w:rsid w:val="00CD0102"/>
    <w:rsid w:val="00CD1D30"/>
    <w:rsid w:val="00CD2BCD"/>
    <w:rsid w:val="00CD3625"/>
    <w:rsid w:val="00CD3656"/>
    <w:rsid w:val="00CD4235"/>
    <w:rsid w:val="00CD4487"/>
    <w:rsid w:val="00CD4B37"/>
    <w:rsid w:val="00CD4EBB"/>
    <w:rsid w:val="00CD5B8A"/>
    <w:rsid w:val="00CD60F1"/>
    <w:rsid w:val="00CD639B"/>
    <w:rsid w:val="00CD68BE"/>
    <w:rsid w:val="00CD6A7C"/>
    <w:rsid w:val="00CE24FE"/>
    <w:rsid w:val="00CE36F0"/>
    <w:rsid w:val="00CE41C4"/>
    <w:rsid w:val="00CE4989"/>
    <w:rsid w:val="00CE5794"/>
    <w:rsid w:val="00CE5A23"/>
    <w:rsid w:val="00CE6C1A"/>
    <w:rsid w:val="00CF02F8"/>
    <w:rsid w:val="00CF09AD"/>
    <w:rsid w:val="00CF1282"/>
    <w:rsid w:val="00CF2635"/>
    <w:rsid w:val="00CF39FA"/>
    <w:rsid w:val="00CF4174"/>
    <w:rsid w:val="00CF51FE"/>
    <w:rsid w:val="00CF5EDB"/>
    <w:rsid w:val="00CF795E"/>
    <w:rsid w:val="00CF7B6F"/>
    <w:rsid w:val="00D00571"/>
    <w:rsid w:val="00D00AF9"/>
    <w:rsid w:val="00D01BE3"/>
    <w:rsid w:val="00D027A1"/>
    <w:rsid w:val="00D03808"/>
    <w:rsid w:val="00D05BB6"/>
    <w:rsid w:val="00D060F4"/>
    <w:rsid w:val="00D06B44"/>
    <w:rsid w:val="00D11764"/>
    <w:rsid w:val="00D13068"/>
    <w:rsid w:val="00D14E23"/>
    <w:rsid w:val="00D159CF"/>
    <w:rsid w:val="00D173BE"/>
    <w:rsid w:val="00D17955"/>
    <w:rsid w:val="00D20CAF"/>
    <w:rsid w:val="00D20E9D"/>
    <w:rsid w:val="00D22531"/>
    <w:rsid w:val="00D22B04"/>
    <w:rsid w:val="00D23456"/>
    <w:rsid w:val="00D24B10"/>
    <w:rsid w:val="00D30095"/>
    <w:rsid w:val="00D3033D"/>
    <w:rsid w:val="00D30A58"/>
    <w:rsid w:val="00D32DFB"/>
    <w:rsid w:val="00D36004"/>
    <w:rsid w:val="00D37768"/>
    <w:rsid w:val="00D37E60"/>
    <w:rsid w:val="00D37F46"/>
    <w:rsid w:val="00D42641"/>
    <w:rsid w:val="00D435AD"/>
    <w:rsid w:val="00D43651"/>
    <w:rsid w:val="00D439B7"/>
    <w:rsid w:val="00D50DE3"/>
    <w:rsid w:val="00D52D7D"/>
    <w:rsid w:val="00D52F15"/>
    <w:rsid w:val="00D54EA5"/>
    <w:rsid w:val="00D575FE"/>
    <w:rsid w:val="00D576E4"/>
    <w:rsid w:val="00D6024A"/>
    <w:rsid w:val="00D603FC"/>
    <w:rsid w:val="00D616D8"/>
    <w:rsid w:val="00D61908"/>
    <w:rsid w:val="00D62012"/>
    <w:rsid w:val="00D63128"/>
    <w:rsid w:val="00D671DE"/>
    <w:rsid w:val="00D67AAF"/>
    <w:rsid w:val="00D67B17"/>
    <w:rsid w:val="00D71C73"/>
    <w:rsid w:val="00D7216B"/>
    <w:rsid w:val="00D72B93"/>
    <w:rsid w:val="00D72CAF"/>
    <w:rsid w:val="00D766B0"/>
    <w:rsid w:val="00D773C8"/>
    <w:rsid w:val="00D8024B"/>
    <w:rsid w:val="00D85043"/>
    <w:rsid w:val="00D85097"/>
    <w:rsid w:val="00D920F1"/>
    <w:rsid w:val="00D92A68"/>
    <w:rsid w:val="00D936E6"/>
    <w:rsid w:val="00D942C7"/>
    <w:rsid w:val="00D942F7"/>
    <w:rsid w:val="00D95E1F"/>
    <w:rsid w:val="00D962C3"/>
    <w:rsid w:val="00DA029C"/>
    <w:rsid w:val="00DA07A3"/>
    <w:rsid w:val="00DA17AA"/>
    <w:rsid w:val="00DA3F05"/>
    <w:rsid w:val="00DA49AE"/>
    <w:rsid w:val="00DB1A4B"/>
    <w:rsid w:val="00DB2DE4"/>
    <w:rsid w:val="00DB3105"/>
    <w:rsid w:val="00DB32A9"/>
    <w:rsid w:val="00DB3A80"/>
    <w:rsid w:val="00DB42E1"/>
    <w:rsid w:val="00DB43BE"/>
    <w:rsid w:val="00DB43D6"/>
    <w:rsid w:val="00DB44E8"/>
    <w:rsid w:val="00DB6DE8"/>
    <w:rsid w:val="00DB739F"/>
    <w:rsid w:val="00DC2B55"/>
    <w:rsid w:val="00DC2BF7"/>
    <w:rsid w:val="00DC3677"/>
    <w:rsid w:val="00DC47C7"/>
    <w:rsid w:val="00DC5107"/>
    <w:rsid w:val="00DC61EC"/>
    <w:rsid w:val="00DC6490"/>
    <w:rsid w:val="00DC7A66"/>
    <w:rsid w:val="00DD023C"/>
    <w:rsid w:val="00DD0286"/>
    <w:rsid w:val="00DD23F2"/>
    <w:rsid w:val="00DD2426"/>
    <w:rsid w:val="00DD3028"/>
    <w:rsid w:val="00DD38B5"/>
    <w:rsid w:val="00DD3976"/>
    <w:rsid w:val="00DD4306"/>
    <w:rsid w:val="00DD4850"/>
    <w:rsid w:val="00DD7BAF"/>
    <w:rsid w:val="00DE160D"/>
    <w:rsid w:val="00DE2E6E"/>
    <w:rsid w:val="00DE34B9"/>
    <w:rsid w:val="00DE35B4"/>
    <w:rsid w:val="00DE3770"/>
    <w:rsid w:val="00DE5538"/>
    <w:rsid w:val="00DE6228"/>
    <w:rsid w:val="00DE6A75"/>
    <w:rsid w:val="00DE6DB7"/>
    <w:rsid w:val="00DE7921"/>
    <w:rsid w:val="00DF00B0"/>
    <w:rsid w:val="00DF34F6"/>
    <w:rsid w:val="00DF3A5A"/>
    <w:rsid w:val="00DF524E"/>
    <w:rsid w:val="00DF599C"/>
    <w:rsid w:val="00DF7893"/>
    <w:rsid w:val="00DF7E01"/>
    <w:rsid w:val="00E0041C"/>
    <w:rsid w:val="00E009D9"/>
    <w:rsid w:val="00E01402"/>
    <w:rsid w:val="00E0174C"/>
    <w:rsid w:val="00E024E0"/>
    <w:rsid w:val="00E02C39"/>
    <w:rsid w:val="00E038F1"/>
    <w:rsid w:val="00E05FA3"/>
    <w:rsid w:val="00E062D4"/>
    <w:rsid w:val="00E066EB"/>
    <w:rsid w:val="00E10028"/>
    <w:rsid w:val="00E10459"/>
    <w:rsid w:val="00E12773"/>
    <w:rsid w:val="00E12834"/>
    <w:rsid w:val="00E14AB2"/>
    <w:rsid w:val="00E160FE"/>
    <w:rsid w:val="00E167A2"/>
    <w:rsid w:val="00E205C2"/>
    <w:rsid w:val="00E20B00"/>
    <w:rsid w:val="00E212E4"/>
    <w:rsid w:val="00E220F3"/>
    <w:rsid w:val="00E22A9A"/>
    <w:rsid w:val="00E2463D"/>
    <w:rsid w:val="00E24CA1"/>
    <w:rsid w:val="00E25564"/>
    <w:rsid w:val="00E261A9"/>
    <w:rsid w:val="00E26D76"/>
    <w:rsid w:val="00E31390"/>
    <w:rsid w:val="00E32900"/>
    <w:rsid w:val="00E32A82"/>
    <w:rsid w:val="00E32D1E"/>
    <w:rsid w:val="00E33D90"/>
    <w:rsid w:val="00E34338"/>
    <w:rsid w:val="00E35BE8"/>
    <w:rsid w:val="00E4030F"/>
    <w:rsid w:val="00E4271A"/>
    <w:rsid w:val="00E42A8D"/>
    <w:rsid w:val="00E46DF1"/>
    <w:rsid w:val="00E47DEE"/>
    <w:rsid w:val="00E47E30"/>
    <w:rsid w:val="00E5472D"/>
    <w:rsid w:val="00E55907"/>
    <w:rsid w:val="00E55AC5"/>
    <w:rsid w:val="00E576E0"/>
    <w:rsid w:val="00E61961"/>
    <w:rsid w:val="00E62289"/>
    <w:rsid w:val="00E62B18"/>
    <w:rsid w:val="00E63D38"/>
    <w:rsid w:val="00E63E0F"/>
    <w:rsid w:val="00E669AA"/>
    <w:rsid w:val="00E67C25"/>
    <w:rsid w:val="00E72AB7"/>
    <w:rsid w:val="00E7399D"/>
    <w:rsid w:val="00E774E6"/>
    <w:rsid w:val="00E805C7"/>
    <w:rsid w:val="00E84C3B"/>
    <w:rsid w:val="00E84E9E"/>
    <w:rsid w:val="00E853FE"/>
    <w:rsid w:val="00E85838"/>
    <w:rsid w:val="00E858A6"/>
    <w:rsid w:val="00E8700E"/>
    <w:rsid w:val="00E8754F"/>
    <w:rsid w:val="00E8758B"/>
    <w:rsid w:val="00E9011C"/>
    <w:rsid w:val="00E9189F"/>
    <w:rsid w:val="00E92493"/>
    <w:rsid w:val="00E9338F"/>
    <w:rsid w:val="00E93F7D"/>
    <w:rsid w:val="00E9474D"/>
    <w:rsid w:val="00E95C8F"/>
    <w:rsid w:val="00E966E1"/>
    <w:rsid w:val="00E968D8"/>
    <w:rsid w:val="00E96B22"/>
    <w:rsid w:val="00E97761"/>
    <w:rsid w:val="00EA31DD"/>
    <w:rsid w:val="00EA4276"/>
    <w:rsid w:val="00EA442C"/>
    <w:rsid w:val="00EA48F3"/>
    <w:rsid w:val="00EA4913"/>
    <w:rsid w:val="00EA4B77"/>
    <w:rsid w:val="00EA538B"/>
    <w:rsid w:val="00EA6B00"/>
    <w:rsid w:val="00EB10D6"/>
    <w:rsid w:val="00EB3032"/>
    <w:rsid w:val="00EB718D"/>
    <w:rsid w:val="00EB77F2"/>
    <w:rsid w:val="00EB7D7B"/>
    <w:rsid w:val="00EC09AC"/>
    <w:rsid w:val="00EC1D79"/>
    <w:rsid w:val="00EC301A"/>
    <w:rsid w:val="00EC4E8B"/>
    <w:rsid w:val="00EC5136"/>
    <w:rsid w:val="00EC5CED"/>
    <w:rsid w:val="00EC6EB6"/>
    <w:rsid w:val="00ED156F"/>
    <w:rsid w:val="00ED1628"/>
    <w:rsid w:val="00ED3D87"/>
    <w:rsid w:val="00ED444E"/>
    <w:rsid w:val="00ED5C14"/>
    <w:rsid w:val="00ED704E"/>
    <w:rsid w:val="00ED717D"/>
    <w:rsid w:val="00EE32D9"/>
    <w:rsid w:val="00EE385D"/>
    <w:rsid w:val="00EE3C15"/>
    <w:rsid w:val="00EE7F7D"/>
    <w:rsid w:val="00EF11A9"/>
    <w:rsid w:val="00EF2DD8"/>
    <w:rsid w:val="00EF3AAA"/>
    <w:rsid w:val="00EF4D3B"/>
    <w:rsid w:val="00EF5AB1"/>
    <w:rsid w:val="00F01C16"/>
    <w:rsid w:val="00F0201A"/>
    <w:rsid w:val="00F030B4"/>
    <w:rsid w:val="00F05BCD"/>
    <w:rsid w:val="00F0782D"/>
    <w:rsid w:val="00F07BB4"/>
    <w:rsid w:val="00F1013E"/>
    <w:rsid w:val="00F10850"/>
    <w:rsid w:val="00F10D5A"/>
    <w:rsid w:val="00F1116A"/>
    <w:rsid w:val="00F11BAF"/>
    <w:rsid w:val="00F12964"/>
    <w:rsid w:val="00F13E1F"/>
    <w:rsid w:val="00F14219"/>
    <w:rsid w:val="00F157D3"/>
    <w:rsid w:val="00F16175"/>
    <w:rsid w:val="00F17F48"/>
    <w:rsid w:val="00F2387C"/>
    <w:rsid w:val="00F23C71"/>
    <w:rsid w:val="00F25711"/>
    <w:rsid w:val="00F25DDA"/>
    <w:rsid w:val="00F273D8"/>
    <w:rsid w:val="00F35C29"/>
    <w:rsid w:val="00F42CA9"/>
    <w:rsid w:val="00F44342"/>
    <w:rsid w:val="00F44C21"/>
    <w:rsid w:val="00F45C80"/>
    <w:rsid w:val="00F46EF6"/>
    <w:rsid w:val="00F51C2F"/>
    <w:rsid w:val="00F5251C"/>
    <w:rsid w:val="00F53F10"/>
    <w:rsid w:val="00F5405F"/>
    <w:rsid w:val="00F56492"/>
    <w:rsid w:val="00F60D21"/>
    <w:rsid w:val="00F617EC"/>
    <w:rsid w:val="00F620D4"/>
    <w:rsid w:val="00F64A5E"/>
    <w:rsid w:val="00F67DD7"/>
    <w:rsid w:val="00F70717"/>
    <w:rsid w:val="00F71E64"/>
    <w:rsid w:val="00F72554"/>
    <w:rsid w:val="00F726C3"/>
    <w:rsid w:val="00F7390E"/>
    <w:rsid w:val="00F75C48"/>
    <w:rsid w:val="00F75EAB"/>
    <w:rsid w:val="00F76C93"/>
    <w:rsid w:val="00F8061D"/>
    <w:rsid w:val="00F82496"/>
    <w:rsid w:val="00F8317F"/>
    <w:rsid w:val="00F84546"/>
    <w:rsid w:val="00F84721"/>
    <w:rsid w:val="00F8480F"/>
    <w:rsid w:val="00F85828"/>
    <w:rsid w:val="00F85DBB"/>
    <w:rsid w:val="00F93AA7"/>
    <w:rsid w:val="00F93CF2"/>
    <w:rsid w:val="00F94332"/>
    <w:rsid w:val="00F952AE"/>
    <w:rsid w:val="00FA05CA"/>
    <w:rsid w:val="00FA0B2E"/>
    <w:rsid w:val="00FA11CA"/>
    <w:rsid w:val="00FA382F"/>
    <w:rsid w:val="00FA698C"/>
    <w:rsid w:val="00FA728C"/>
    <w:rsid w:val="00FA729B"/>
    <w:rsid w:val="00FB0ACA"/>
    <w:rsid w:val="00FB2EDD"/>
    <w:rsid w:val="00FB40F0"/>
    <w:rsid w:val="00FB56FA"/>
    <w:rsid w:val="00FB57C4"/>
    <w:rsid w:val="00FB588E"/>
    <w:rsid w:val="00FC3471"/>
    <w:rsid w:val="00FC3823"/>
    <w:rsid w:val="00FC579D"/>
    <w:rsid w:val="00FC5E88"/>
    <w:rsid w:val="00FC698A"/>
    <w:rsid w:val="00FC7D2C"/>
    <w:rsid w:val="00FD00B5"/>
    <w:rsid w:val="00FD16DA"/>
    <w:rsid w:val="00FD1A1A"/>
    <w:rsid w:val="00FD5139"/>
    <w:rsid w:val="00FD5271"/>
    <w:rsid w:val="00FD578D"/>
    <w:rsid w:val="00FD6EE7"/>
    <w:rsid w:val="00FE0FBE"/>
    <w:rsid w:val="00FE1BF4"/>
    <w:rsid w:val="00FE244E"/>
    <w:rsid w:val="00FE3B30"/>
    <w:rsid w:val="00FE651C"/>
    <w:rsid w:val="00FE7E71"/>
    <w:rsid w:val="00FF08F4"/>
    <w:rsid w:val="00FF1850"/>
    <w:rsid w:val="00FF38CE"/>
    <w:rsid w:val="00FF4540"/>
    <w:rsid w:val="00FF4553"/>
    <w:rsid w:val="00FF7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F15D0B4-D458-487D-93BF-D10347FDE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75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75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84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4393"/>
  </w:style>
  <w:style w:type="paragraph" w:styleId="Footer">
    <w:name w:val="footer"/>
    <w:basedOn w:val="Normal"/>
    <w:link w:val="FooterChar"/>
    <w:uiPriority w:val="99"/>
    <w:unhideWhenUsed/>
    <w:rsid w:val="00C84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43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dus</dc:creator>
  <cp:keywords/>
  <dc:description/>
  <cp:lastModifiedBy>Derdus Mosoti Kenga</cp:lastModifiedBy>
  <cp:revision>42</cp:revision>
  <dcterms:created xsi:type="dcterms:W3CDTF">2016-09-27T18:22:00Z</dcterms:created>
  <dcterms:modified xsi:type="dcterms:W3CDTF">2019-04-09T08:46:00Z</dcterms:modified>
</cp:coreProperties>
</file>